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7fa47b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40139635-02c3-46db-969e-4be15744aa3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9Z</dcterms:created>
  <dcterms:modified xsi:type="dcterms:W3CDTF">2023-07-08T20: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